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C283F" w14:textId="147D1169" w:rsidR="00837F3C" w:rsidRPr="007D71F5" w:rsidRDefault="00837F3C" w:rsidP="00837F3C">
      <w:pPr>
        <w:spacing w:after="0"/>
        <w:jc w:val="center"/>
        <w:rPr>
          <w:rFonts w:ascii="Helvetica" w:hAnsi="Helvetica"/>
          <w:b/>
          <w:bCs/>
          <w:sz w:val="28"/>
          <w:szCs w:val="28"/>
        </w:rPr>
      </w:pPr>
      <w:r w:rsidRPr="007D71F5">
        <w:rPr>
          <w:rFonts w:ascii="Helvetica" w:hAnsi="Helvetica"/>
          <w:b/>
          <w:bCs/>
          <w:sz w:val="28"/>
          <w:szCs w:val="28"/>
        </w:rPr>
        <w:t>Bharatesh Chakravarthi</w:t>
      </w:r>
      <w:r w:rsidR="001644BD">
        <w:rPr>
          <w:rFonts w:ascii="Helvetica" w:hAnsi="Helvetica"/>
          <w:b/>
          <w:bCs/>
          <w:sz w:val="28"/>
          <w:szCs w:val="28"/>
        </w:rPr>
        <w:t>, Ph.D.,</w:t>
      </w:r>
    </w:p>
    <w:p w14:paraId="4F30A97A" w14:textId="00AA2AAB" w:rsidR="00837F3C" w:rsidRPr="007D71F5" w:rsidRDefault="00837F3C" w:rsidP="00837F3C">
      <w:pPr>
        <w:spacing w:after="0"/>
        <w:jc w:val="center"/>
        <w:rPr>
          <w:rFonts w:ascii="Helvetica" w:hAnsi="Helvetica"/>
          <w:sz w:val="24"/>
          <w:szCs w:val="24"/>
        </w:rPr>
      </w:pPr>
      <w:r w:rsidRPr="007D71F5">
        <w:rPr>
          <w:rFonts w:ascii="Helvetica" w:hAnsi="Helvetica"/>
          <w:sz w:val="24"/>
          <w:szCs w:val="24"/>
        </w:rPr>
        <w:t>Research Scholar, Virtual Environments Lab, GSAIM, Chung-Ang University, Seoul</w:t>
      </w:r>
    </w:p>
    <w:p w14:paraId="1B339287" w14:textId="5A69BF10" w:rsidR="00837F3C" w:rsidRPr="007D71F5" w:rsidRDefault="00E23D1C" w:rsidP="00837F3C">
      <w:pPr>
        <w:spacing w:after="0"/>
        <w:jc w:val="center"/>
        <w:rPr>
          <w:rFonts w:ascii="Helvetica" w:hAnsi="Helvetica"/>
          <w:sz w:val="24"/>
          <w:szCs w:val="24"/>
        </w:rPr>
      </w:pPr>
      <w:hyperlink r:id="rId4" w:history="1">
        <w:r w:rsidR="00837F3C" w:rsidRPr="007D71F5">
          <w:rPr>
            <w:rStyle w:val="Hyperlink"/>
            <w:rFonts w:ascii="Helvetica" w:hAnsi="Helvetica"/>
            <w:sz w:val="24"/>
            <w:szCs w:val="24"/>
          </w:rPr>
          <w:t>Website</w:t>
        </w:r>
      </w:hyperlink>
      <w:r w:rsidR="00837F3C" w:rsidRPr="007D71F5">
        <w:rPr>
          <w:rFonts w:ascii="Helvetica" w:hAnsi="Helvetica"/>
          <w:sz w:val="24"/>
          <w:szCs w:val="24"/>
        </w:rPr>
        <w:t xml:space="preserve"> | email: </w:t>
      </w:r>
      <w:hyperlink r:id="rId5" w:history="1">
        <w:r w:rsidR="00837F3C" w:rsidRPr="007D71F5">
          <w:rPr>
            <w:rStyle w:val="Hyperlink"/>
            <w:rFonts w:ascii="Helvetica" w:hAnsi="Helvetica"/>
            <w:sz w:val="24"/>
            <w:szCs w:val="24"/>
          </w:rPr>
          <w:t>chakravarthi589@gmail.com</w:t>
        </w:r>
      </w:hyperlink>
      <w:r w:rsidR="00837F3C" w:rsidRPr="007D71F5">
        <w:rPr>
          <w:rFonts w:ascii="Helvetica" w:hAnsi="Helvetica"/>
          <w:sz w:val="24"/>
          <w:szCs w:val="24"/>
        </w:rPr>
        <w:t xml:space="preserve"> </w:t>
      </w:r>
    </w:p>
    <w:p w14:paraId="5FC2A1B5" w14:textId="48C277CB" w:rsidR="00837F3C" w:rsidRPr="007D71F5" w:rsidRDefault="00837F3C" w:rsidP="00837F3C">
      <w:pPr>
        <w:spacing w:after="0"/>
        <w:jc w:val="center"/>
        <w:rPr>
          <w:rFonts w:ascii="Helvetica" w:hAnsi="Helvetica"/>
        </w:rPr>
      </w:pPr>
    </w:p>
    <w:p w14:paraId="677A74D2" w14:textId="5E83E3B3" w:rsidR="00837F3C" w:rsidRPr="007D71F5" w:rsidRDefault="00837F3C" w:rsidP="00837F3C">
      <w:pPr>
        <w:spacing w:after="0"/>
        <w:jc w:val="center"/>
        <w:rPr>
          <w:rFonts w:ascii="Helvetica" w:hAnsi="Helvetica"/>
          <w:b/>
          <w:bCs/>
          <w:sz w:val="24"/>
          <w:szCs w:val="24"/>
        </w:rPr>
      </w:pPr>
      <w:r w:rsidRPr="007D71F5">
        <w:rPr>
          <w:rFonts w:ascii="Helvetica" w:hAnsi="Helvetica"/>
          <w:b/>
          <w:bCs/>
          <w:sz w:val="24"/>
          <w:szCs w:val="24"/>
        </w:rPr>
        <w:t xml:space="preserve">Cover Letter </w:t>
      </w:r>
    </w:p>
    <w:p w14:paraId="04C3339B" w14:textId="77777777" w:rsidR="00837F3C" w:rsidRPr="007D71F5" w:rsidRDefault="00837F3C" w:rsidP="00837F3C">
      <w:pPr>
        <w:spacing w:after="0"/>
        <w:jc w:val="center"/>
        <w:rPr>
          <w:rFonts w:ascii="Helvetica" w:hAnsi="Helvetica"/>
          <w:b/>
          <w:bCs/>
        </w:rPr>
      </w:pPr>
    </w:p>
    <w:p w14:paraId="42CE3E16" w14:textId="52D0D015" w:rsidR="002D24AE" w:rsidRPr="007D71F5" w:rsidRDefault="002D24AE" w:rsidP="002D24AE">
      <w:pPr>
        <w:spacing w:after="0"/>
        <w:jc w:val="both"/>
        <w:rPr>
          <w:rFonts w:ascii="Helvetica" w:hAnsi="Helvetica"/>
        </w:rPr>
      </w:pPr>
      <w:r w:rsidRPr="007D71F5">
        <w:rPr>
          <w:rFonts w:ascii="Helvetica" w:hAnsi="Helvetica"/>
        </w:rPr>
        <w:t xml:space="preserve">Dear </w:t>
      </w:r>
      <w:r w:rsidR="00F51164">
        <w:rPr>
          <w:rFonts w:ascii="Helvetica" w:hAnsi="Helvetica"/>
        </w:rPr>
        <w:t>Professor</w:t>
      </w:r>
      <w:r w:rsidRPr="007D71F5">
        <w:rPr>
          <w:rFonts w:ascii="Helvetica" w:hAnsi="Helvetica"/>
        </w:rPr>
        <w:t>,</w:t>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001069D4">
        <w:rPr>
          <w:rFonts w:ascii="Helvetica" w:hAnsi="Helvetica"/>
        </w:rPr>
        <w:tab/>
        <w:t>May</w:t>
      </w:r>
      <w:r w:rsidRPr="007D71F5">
        <w:rPr>
          <w:rFonts w:ascii="Helvetica" w:hAnsi="Helvetica"/>
        </w:rPr>
        <w:t xml:space="preserve"> </w:t>
      </w:r>
      <w:r w:rsidR="00F42881">
        <w:rPr>
          <w:rFonts w:ascii="Helvetica" w:hAnsi="Helvetica"/>
        </w:rPr>
        <w:t>2</w:t>
      </w:r>
      <w:r w:rsidR="00E23D1C">
        <w:rPr>
          <w:rFonts w:ascii="Helvetica" w:hAnsi="Helvetica"/>
        </w:rPr>
        <w:t>5</w:t>
      </w:r>
      <w:r w:rsidRPr="007D71F5">
        <w:rPr>
          <w:rFonts w:ascii="Helvetica" w:hAnsi="Helvetica"/>
        </w:rPr>
        <w:t>, 2022</w:t>
      </w:r>
    </w:p>
    <w:p w14:paraId="134431C8" w14:textId="77777777" w:rsidR="002D24AE" w:rsidRPr="007D71F5" w:rsidRDefault="002D24AE" w:rsidP="00B22A28">
      <w:pPr>
        <w:jc w:val="both"/>
        <w:rPr>
          <w:rFonts w:ascii="Helvetica" w:hAnsi="Helvetica"/>
        </w:rPr>
      </w:pPr>
    </w:p>
    <w:p w14:paraId="6A839102" w14:textId="77777777" w:rsidR="001644BD" w:rsidRPr="001644BD" w:rsidRDefault="002D24AE" w:rsidP="001644BD">
      <w:pPr>
        <w:spacing w:after="0"/>
        <w:jc w:val="both"/>
        <w:rPr>
          <w:rFonts w:ascii="Helvetica" w:hAnsi="Helvetica"/>
        </w:rPr>
      </w:pPr>
      <w:r w:rsidRPr="007D71F5">
        <w:rPr>
          <w:rFonts w:ascii="Helvetica" w:hAnsi="Helvetica"/>
        </w:rPr>
        <w:tab/>
      </w:r>
      <w:r w:rsidR="001644BD" w:rsidRPr="001644BD">
        <w:rPr>
          <w:rFonts w:ascii="Helvetica" w:hAnsi="Helvetica"/>
        </w:rPr>
        <w:t>I am writing to apply for the postdoc fellow position in your institution as advertised on your</w:t>
      </w:r>
    </w:p>
    <w:p w14:paraId="545ED97C" w14:textId="3C67014F" w:rsidR="001644BD" w:rsidRPr="001644BD" w:rsidRDefault="00E23D1C" w:rsidP="001644BD">
      <w:pPr>
        <w:spacing w:after="0"/>
        <w:jc w:val="both"/>
        <w:rPr>
          <w:rFonts w:ascii="Helvetica" w:hAnsi="Helvetica"/>
        </w:rPr>
      </w:pPr>
      <w:r>
        <w:rPr>
          <w:rFonts w:ascii="Helvetica" w:hAnsi="Helvetica"/>
        </w:rPr>
        <w:t>institution</w:t>
      </w:r>
      <w:r w:rsidR="001644BD" w:rsidRPr="001644BD">
        <w:rPr>
          <w:rFonts w:ascii="Helvetica" w:hAnsi="Helvetica"/>
        </w:rPr>
        <w:t xml:space="preserve"> website. I am currently a research scholar at Virtual Environments Lab, Department of</w:t>
      </w:r>
    </w:p>
    <w:p w14:paraId="4C646415" w14:textId="218987D7" w:rsidR="001644BD" w:rsidRPr="001644BD" w:rsidRDefault="001644BD" w:rsidP="001644BD">
      <w:pPr>
        <w:spacing w:after="0"/>
        <w:jc w:val="both"/>
        <w:rPr>
          <w:rFonts w:ascii="Helvetica" w:hAnsi="Helvetica"/>
        </w:rPr>
      </w:pPr>
      <w:r w:rsidRPr="001644BD">
        <w:rPr>
          <w:rFonts w:ascii="Helvetica" w:hAnsi="Helvetica"/>
        </w:rPr>
        <w:t>CG/VR, the graduate school of Advanced Imaging Science, Chung-Ang University, Seoul. I</w:t>
      </w:r>
      <w:r>
        <w:rPr>
          <w:rFonts w:ascii="Helvetica" w:hAnsi="Helvetica"/>
        </w:rPr>
        <w:t xml:space="preserve"> </w:t>
      </w:r>
      <w:r w:rsidRPr="001644BD">
        <w:rPr>
          <w:rFonts w:ascii="Helvetica" w:hAnsi="Helvetica"/>
        </w:rPr>
        <w:t xml:space="preserve">completed Ph.D. degree requirements </w:t>
      </w:r>
      <w:proofErr w:type="gramStart"/>
      <w:r w:rsidRPr="001644BD">
        <w:rPr>
          <w:rFonts w:ascii="Helvetica" w:hAnsi="Helvetica"/>
        </w:rPr>
        <w:t>on</w:t>
      </w:r>
      <w:proofErr w:type="gramEnd"/>
      <w:r w:rsidRPr="001644BD">
        <w:rPr>
          <w:rFonts w:ascii="Helvetica" w:hAnsi="Helvetica"/>
        </w:rPr>
        <w:t xml:space="preserve"> May 2022. Therefore, I am highly interested in obtaining</w:t>
      </w:r>
    </w:p>
    <w:p w14:paraId="757D63CF" w14:textId="767E4280" w:rsidR="00833DC6" w:rsidRDefault="001644BD" w:rsidP="001644BD">
      <w:pPr>
        <w:spacing w:after="0"/>
        <w:jc w:val="both"/>
        <w:rPr>
          <w:rFonts w:ascii="Helvetica" w:hAnsi="Helvetica"/>
        </w:rPr>
      </w:pPr>
      <w:r w:rsidRPr="001644BD">
        <w:rPr>
          <w:rFonts w:ascii="Helvetica" w:hAnsi="Helvetica"/>
        </w:rPr>
        <w:t>postdoc fellow position at your esteemed research group, where I can contribute to its focus on</w:t>
      </w:r>
      <w:r w:rsidR="00620D55">
        <w:rPr>
          <w:rFonts w:ascii="Helvetica" w:hAnsi="Helvetica"/>
        </w:rPr>
        <w:t xml:space="preserve"> </w:t>
      </w:r>
      <w:r w:rsidRPr="001644BD">
        <w:rPr>
          <w:rFonts w:ascii="Helvetica" w:hAnsi="Helvetica"/>
        </w:rPr>
        <w:t>research and development.</w:t>
      </w:r>
    </w:p>
    <w:p w14:paraId="4EEE085E" w14:textId="77777777" w:rsidR="001644BD" w:rsidRPr="007D71F5" w:rsidRDefault="001644BD" w:rsidP="001644BD">
      <w:pPr>
        <w:spacing w:after="0"/>
        <w:jc w:val="both"/>
        <w:rPr>
          <w:rFonts w:ascii="Helvetica" w:hAnsi="Helvetica"/>
        </w:rPr>
      </w:pPr>
    </w:p>
    <w:p w14:paraId="04D83F29" w14:textId="38AFB4EF" w:rsidR="00B22A28" w:rsidRPr="007D71F5" w:rsidRDefault="00837F3C" w:rsidP="00B22A28">
      <w:pPr>
        <w:jc w:val="both"/>
        <w:rPr>
          <w:rFonts w:ascii="Helvetica" w:hAnsi="Helvetica"/>
        </w:rPr>
      </w:pPr>
      <w:r w:rsidRPr="007D71F5">
        <w:rPr>
          <w:rFonts w:ascii="Helvetica" w:hAnsi="Helvetica"/>
        </w:rPr>
        <w:t xml:space="preserve">My research practice at Virtual Environments Lab (2018-Till date) and five years of working as an assistant professor at engineering education institutes (2013-2018) have prepared me to be an influential researcher in your </w:t>
      </w:r>
      <w:r w:rsidR="0030131B" w:rsidRPr="006627D0">
        <w:rPr>
          <w:rFonts w:ascii="Helvetica" w:hAnsi="Helvetica"/>
        </w:rPr>
        <w:t>research group</w:t>
      </w:r>
      <w:r w:rsidR="0030131B">
        <w:rPr>
          <w:rFonts w:ascii="Helvetica" w:hAnsi="Helvetica"/>
        </w:rPr>
        <w:t>.</w:t>
      </w:r>
      <w:r w:rsidRPr="007D71F5">
        <w:rPr>
          <w:rFonts w:ascii="Helvetica" w:hAnsi="Helvetica"/>
        </w:rPr>
        <w:t xml:space="preserve"> In consultation with Prof. Chai Young Ho, my doctoral dissertation investigates the proxemics-based pervasive interaction for wide-area and high-speed serial motion recognition. </w:t>
      </w:r>
      <w:r w:rsidR="002D24AE" w:rsidRPr="007D71F5">
        <w:rPr>
          <w:rFonts w:ascii="Helvetica" w:hAnsi="Helvetica"/>
        </w:rPr>
        <w:t>During my research, I developed an indigenous platform to synthesize realistic and kinematically valid human motion</w:t>
      </w:r>
      <w:r w:rsidRPr="007D71F5">
        <w:rPr>
          <w:rFonts w:ascii="Helvetica" w:hAnsi="Helvetica"/>
        </w:rPr>
        <w:t>. Furthermore, an intuitive 3D visualization tool called Motion-Sphere was designed and developed to recognize and analyze various human activit</w:t>
      </w:r>
      <w:r w:rsidR="002D24AE" w:rsidRPr="007D71F5">
        <w:rPr>
          <w:rFonts w:ascii="Helvetica" w:hAnsi="Helvetica"/>
        </w:rPr>
        <w:t>ies</w:t>
      </w:r>
      <w:r w:rsidRPr="007D71F5">
        <w:rPr>
          <w:rFonts w:ascii="Helvetica" w:hAnsi="Helvetica"/>
        </w:rPr>
        <w:t xml:space="preserve">. This work was made publicly available over GitHub to the user community. </w:t>
      </w:r>
    </w:p>
    <w:p w14:paraId="216D16EC" w14:textId="0B629B56" w:rsidR="002D24AE" w:rsidRPr="007D71F5" w:rsidRDefault="00837F3C" w:rsidP="00B22A28">
      <w:pPr>
        <w:jc w:val="both"/>
        <w:rPr>
          <w:rFonts w:ascii="Helvetica" w:hAnsi="Helvetica"/>
        </w:rPr>
      </w:pPr>
      <w:r w:rsidRPr="007D71F5">
        <w:rPr>
          <w:rFonts w:ascii="Helvetica" w:hAnsi="Helvetica"/>
        </w:rPr>
        <w:t xml:space="preserve">In addition to my dissertation research, I was acquainted with real-time motion capture systems such as Xsens </w:t>
      </w:r>
      <w:proofErr w:type="spellStart"/>
      <w:r w:rsidRPr="007D71F5">
        <w:rPr>
          <w:rFonts w:ascii="Helvetica" w:hAnsi="Helvetica"/>
        </w:rPr>
        <w:t>MTw</w:t>
      </w:r>
      <w:proofErr w:type="spellEnd"/>
      <w:r w:rsidRPr="007D71F5">
        <w:rPr>
          <w:rFonts w:ascii="Helvetica" w:hAnsi="Helvetica"/>
        </w:rPr>
        <w:t xml:space="preserve"> Awinda and Perception Neuron to create </w:t>
      </w:r>
      <w:r w:rsidR="002D24AE" w:rsidRPr="007D71F5">
        <w:rPr>
          <w:rFonts w:ascii="Helvetica" w:hAnsi="Helvetica"/>
        </w:rPr>
        <w:t xml:space="preserve">a </w:t>
      </w:r>
      <w:r w:rsidRPr="007D71F5">
        <w:rPr>
          <w:rFonts w:ascii="Helvetica" w:hAnsi="Helvetica"/>
        </w:rPr>
        <w:t xml:space="preserve">sensing environment. </w:t>
      </w:r>
      <w:r w:rsidR="002D24AE" w:rsidRPr="007D71F5">
        <w:rPr>
          <w:rFonts w:ascii="Helvetica" w:hAnsi="Helvetica"/>
        </w:rPr>
        <w:t xml:space="preserve">In addition, </w:t>
      </w:r>
      <w:r w:rsidRPr="007D71F5">
        <w:rPr>
          <w:rFonts w:ascii="Helvetica" w:hAnsi="Helvetica"/>
        </w:rPr>
        <w:t xml:space="preserve">I have worked on setting up an Open-Source platform for human pose tracking and estimation using </w:t>
      </w:r>
      <w:r w:rsidR="002D24AE" w:rsidRPr="007D71F5">
        <w:rPr>
          <w:rFonts w:ascii="Helvetica" w:hAnsi="Helvetica"/>
        </w:rPr>
        <w:t xml:space="preserve">a </w:t>
      </w:r>
      <w:r w:rsidRPr="007D71F5">
        <w:rPr>
          <w:rFonts w:ascii="Helvetica" w:hAnsi="Helvetica"/>
        </w:rPr>
        <w:t xml:space="preserve">heterogeneous sensor system. </w:t>
      </w:r>
      <w:r w:rsidR="002D24AE" w:rsidRPr="007D71F5">
        <w:rPr>
          <w:rFonts w:ascii="Helvetica" w:hAnsi="Helvetica"/>
        </w:rPr>
        <w:t xml:space="preserve">I have also been a part of projects related to visualization, 3D character animation, human motion estimation, </w:t>
      </w:r>
      <w:proofErr w:type="gramStart"/>
      <w:r w:rsidR="002D24AE" w:rsidRPr="007D71F5">
        <w:rPr>
          <w:rFonts w:ascii="Helvetica" w:hAnsi="Helvetica"/>
        </w:rPr>
        <w:t>analysis,  reconstruction</w:t>
      </w:r>
      <w:proofErr w:type="gramEnd"/>
      <w:r w:rsidR="002D24AE" w:rsidRPr="007D71F5">
        <w:rPr>
          <w:rFonts w:ascii="Helvetica" w:hAnsi="Helvetica"/>
        </w:rPr>
        <w:t xml:space="preserve">, and activity recognition. Simultaneously, I was fortunate to publish and present a few of my novel works in journals and conferences. I </w:t>
      </w:r>
      <w:r w:rsidR="00CF4665">
        <w:rPr>
          <w:rFonts w:ascii="Helvetica" w:hAnsi="Helvetica"/>
        </w:rPr>
        <w:t xml:space="preserve">also </w:t>
      </w:r>
      <w:r w:rsidR="002D24AE" w:rsidRPr="007D71F5">
        <w:rPr>
          <w:rFonts w:ascii="Helvetica" w:hAnsi="Helvetica"/>
        </w:rPr>
        <w:t xml:space="preserve">aspire to continue timely research publications. </w:t>
      </w:r>
      <w:r w:rsidR="00CF4665" w:rsidRPr="007D71F5">
        <w:rPr>
          <w:rFonts w:ascii="Helvetica" w:hAnsi="Helvetica"/>
        </w:rPr>
        <w:t>Given an opportunity, I plan to continue and grow</w:t>
      </w:r>
      <w:r w:rsidR="00CF4665">
        <w:rPr>
          <w:rFonts w:ascii="Helvetica" w:hAnsi="Helvetica"/>
        </w:rPr>
        <w:t xml:space="preserve"> further</w:t>
      </w:r>
      <w:r w:rsidR="00CF4665" w:rsidRPr="007D71F5">
        <w:rPr>
          <w:rFonts w:ascii="Helvetica" w:hAnsi="Helvetica"/>
        </w:rPr>
        <w:t xml:space="preserve"> with </w:t>
      </w:r>
      <w:r w:rsidR="00CF4665">
        <w:rPr>
          <w:rFonts w:ascii="Helvetica" w:hAnsi="Helvetica"/>
        </w:rPr>
        <w:t xml:space="preserve">your </w:t>
      </w:r>
      <w:r w:rsidR="00CF4665" w:rsidRPr="007D71F5">
        <w:rPr>
          <w:rFonts w:ascii="Helvetica" w:hAnsi="Helvetica"/>
        </w:rPr>
        <w:t>support</w:t>
      </w:r>
      <w:r w:rsidR="00CF4665">
        <w:rPr>
          <w:rFonts w:ascii="Helvetica" w:hAnsi="Helvetica"/>
        </w:rPr>
        <w:t xml:space="preserve"> and guidance. </w:t>
      </w:r>
    </w:p>
    <w:p w14:paraId="731E2954" w14:textId="3BB3192B" w:rsidR="002D24AE" w:rsidRPr="007D71F5" w:rsidRDefault="002D24AE" w:rsidP="00B22A28">
      <w:pPr>
        <w:jc w:val="both"/>
        <w:rPr>
          <w:rFonts w:ascii="Helvetica" w:hAnsi="Helvetica"/>
        </w:rPr>
      </w:pPr>
      <w:r w:rsidRPr="007D71F5">
        <w:rPr>
          <w:rFonts w:ascii="Helvetica" w:hAnsi="Helvetica"/>
        </w:rPr>
        <w:t xml:space="preserve">During my career, I have involved myself in open-source contributions, research article reviews, technical talk delivery, project mentoring for undergraduate students, and consistent participation in various technical skill development programs. These practices have always led me to be on a learning curve and have built my confidence to take up new challenges and research assignments. </w:t>
      </w:r>
    </w:p>
    <w:p w14:paraId="663237B1" w14:textId="7F94EA11" w:rsidR="002D24AE" w:rsidRPr="007D71F5" w:rsidRDefault="002D24AE" w:rsidP="00B22A28">
      <w:pPr>
        <w:jc w:val="both"/>
        <w:rPr>
          <w:rFonts w:ascii="Helvetica" w:hAnsi="Helvetica"/>
        </w:rPr>
      </w:pPr>
      <w:r w:rsidRPr="007D71F5">
        <w:rPr>
          <w:rFonts w:ascii="Helvetica" w:hAnsi="Helvetica"/>
        </w:rPr>
        <w:t xml:space="preserve">It would be an excellent opportunity to join your reputed </w:t>
      </w:r>
      <w:r w:rsidR="000B4336" w:rsidRPr="006627D0">
        <w:rPr>
          <w:rFonts w:ascii="Helvetica" w:hAnsi="Helvetica"/>
        </w:rPr>
        <w:t>research group</w:t>
      </w:r>
      <w:r w:rsidRPr="007D71F5">
        <w:rPr>
          <w:rFonts w:ascii="Helvetica" w:hAnsi="Helvetica"/>
        </w:rPr>
        <w:t xml:space="preserve"> to further shape my career alongside eminent peers. Therefore, </w:t>
      </w:r>
      <w:proofErr w:type="gramStart"/>
      <w:r w:rsidRPr="007D71F5">
        <w:rPr>
          <w:rFonts w:ascii="Helvetica" w:hAnsi="Helvetica"/>
        </w:rPr>
        <w:t>I  am</w:t>
      </w:r>
      <w:proofErr w:type="gramEnd"/>
      <w:r w:rsidRPr="007D71F5">
        <w:rPr>
          <w:rFonts w:ascii="Helvetica" w:hAnsi="Helvetica"/>
        </w:rPr>
        <w:t xml:space="preserve"> enclosing my curriculum vitae for your consideration. If you require any additional information or documents, I will be happy to provide them. </w:t>
      </w:r>
    </w:p>
    <w:p w14:paraId="7A65F4B7" w14:textId="77777777" w:rsidR="007D71F5" w:rsidRDefault="007D71F5" w:rsidP="002D24AE">
      <w:pPr>
        <w:spacing w:after="0"/>
        <w:jc w:val="both"/>
        <w:rPr>
          <w:rFonts w:ascii="Helvetica" w:hAnsi="Helvetica"/>
        </w:rPr>
      </w:pPr>
    </w:p>
    <w:p w14:paraId="2F896AE8" w14:textId="13929B8C" w:rsidR="002D24AE" w:rsidRPr="007D71F5" w:rsidRDefault="002D24AE" w:rsidP="002D24AE">
      <w:pPr>
        <w:spacing w:after="0"/>
        <w:jc w:val="both"/>
        <w:rPr>
          <w:rFonts w:ascii="Helvetica" w:hAnsi="Helvetica"/>
        </w:rPr>
      </w:pPr>
      <w:r w:rsidRPr="007D71F5">
        <w:rPr>
          <w:rFonts w:ascii="Helvetica" w:hAnsi="Helvetica"/>
        </w:rPr>
        <w:t xml:space="preserve">Sincerely, </w:t>
      </w:r>
    </w:p>
    <w:p w14:paraId="24EF2F8C" w14:textId="2D36A7DF" w:rsidR="002D24AE" w:rsidRPr="007D71F5" w:rsidRDefault="002D24AE" w:rsidP="002D24AE">
      <w:pPr>
        <w:spacing w:after="0"/>
        <w:jc w:val="both"/>
        <w:rPr>
          <w:rFonts w:ascii="Helvetica" w:hAnsi="Helvetica"/>
        </w:rPr>
      </w:pPr>
      <w:r w:rsidRPr="007D71F5">
        <w:rPr>
          <w:rFonts w:ascii="Helvetica" w:hAnsi="Helvetica"/>
        </w:rPr>
        <w:t>Bharatesh Chakravarthi</w:t>
      </w:r>
    </w:p>
    <w:sectPr w:rsidR="002D24AE" w:rsidRPr="007D71F5" w:rsidSect="007D71F5">
      <w:pgSz w:w="12240" w:h="15840"/>
      <w:pgMar w:top="126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0NDMzMjI1NDO1MDJU0lEKTi0uzszPAykwMq4FAPnGlnEtAAAA"/>
  </w:docVars>
  <w:rsids>
    <w:rsidRoot w:val="006A2E98"/>
    <w:rsid w:val="00042A64"/>
    <w:rsid w:val="00047BF0"/>
    <w:rsid w:val="00057F0D"/>
    <w:rsid w:val="00071D21"/>
    <w:rsid w:val="000B4336"/>
    <w:rsid w:val="000E3A9D"/>
    <w:rsid w:val="00102FF9"/>
    <w:rsid w:val="001069D4"/>
    <w:rsid w:val="00156409"/>
    <w:rsid w:val="001644BD"/>
    <w:rsid w:val="00180102"/>
    <w:rsid w:val="00187FEC"/>
    <w:rsid w:val="00191FD8"/>
    <w:rsid w:val="001B723A"/>
    <w:rsid w:val="001E57AA"/>
    <w:rsid w:val="002A4C48"/>
    <w:rsid w:val="002A67F2"/>
    <w:rsid w:val="002D24AE"/>
    <w:rsid w:val="002E38DA"/>
    <w:rsid w:val="0030131B"/>
    <w:rsid w:val="003B512A"/>
    <w:rsid w:val="004816EA"/>
    <w:rsid w:val="004A19D6"/>
    <w:rsid w:val="004A326B"/>
    <w:rsid w:val="004D4EFC"/>
    <w:rsid w:val="004F6EE0"/>
    <w:rsid w:val="00503A8A"/>
    <w:rsid w:val="005642BF"/>
    <w:rsid w:val="0058678B"/>
    <w:rsid w:val="005E1391"/>
    <w:rsid w:val="00620D55"/>
    <w:rsid w:val="006627D0"/>
    <w:rsid w:val="006641DF"/>
    <w:rsid w:val="00685F13"/>
    <w:rsid w:val="006A2E98"/>
    <w:rsid w:val="006B1F26"/>
    <w:rsid w:val="006E102A"/>
    <w:rsid w:val="007216CE"/>
    <w:rsid w:val="00736350"/>
    <w:rsid w:val="00763FB0"/>
    <w:rsid w:val="0077113E"/>
    <w:rsid w:val="0079694C"/>
    <w:rsid w:val="00796CAE"/>
    <w:rsid w:val="007D71F5"/>
    <w:rsid w:val="00837F3C"/>
    <w:rsid w:val="008923D7"/>
    <w:rsid w:val="00913C86"/>
    <w:rsid w:val="009324A5"/>
    <w:rsid w:val="00974DC5"/>
    <w:rsid w:val="00986054"/>
    <w:rsid w:val="009E16D6"/>
    <w:rsid w:val="009F1615"/>
    <w:rsid w:val="00A52C2F"/>
    <w:rsid w:val="00A74A03"/>
    <w:rsid w:val="00A86F53"/>
    <w:rsid w:val="00AD373D"/>
    <w:rsid w:val="00B01DBB"/>
    <w:rsid w:val="00B22A28"/>
    <w:rsid w:val="00B2704A"/>
    <w:rsid w:val="00B75394"/>
    <w:rsid w:val="00BD2211"/>
    <w:rsid w:val="00BD272B"/>
    <w:rsid w:val="00C32708"/>
    <w:rsid w:val="00C468CA"/>
    <w:rsid w:val="00CD2631"/>
    <w:rsid w:val="00CD6AFF"/>
    <w:rsid w:val="00CE3E94"/>
    <w:rsid w:val="00CF4665"/>
    <w:rsid w:val="00D104B2"/>
    <w:rsid w:val="00D431DB"/>
    <w:rsid w:val="00D522F8"/>
    <w:rsid w:val="00D63767"/>
    <w:rsid w:val="00DD1403"/>
    <w:rsid w:val="00DD2C9F"/>
    <w:rsid w:val="00E12CDC"/>
    <w:rsid w:val="00E13698"/>
    <w:rsid w:val="00E23D1C"/>
    <w:rsid w:val="00E41C3D"/>
    <w:rsid w:val="00E55B96"/>
    <w:rsid w:val="00E82CC3"/>
    <w:rsid w:val="00F42881"/>
    <w:rsid w:val="00F51164"/>
    <w:rsid w:val="00F5564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12DFB"/>
  <w15:chartTrackingRefBased/>
  <w15:docId w15:val="{7C28DF2A-6B87-4C1C-8536-4A0474BA7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37F3C"/>
    <w:rPr>
      <w:color w:val="0563C1" w:themeColor="hyperlink"/>
      <w:u w:val="single"/>
    </w:rPr>
  </w:style>
  <w:style w:type="character" w:styleId="UnresolvedMention">
    <w:name w:val="Unresolved Mention"/>
    <w:basedOn w:val="DefaultParagraphFont"/>
    <w:uiPriority w:val="99"/>
    <w:semiHidden/>
    <w:unhideWhenUsed/>
    <w:rsid w:val="00837F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chakravarthi589@gmail.com" TargetMode="External"/><Relationship Id="rId4" Type="http://schemas.openxmlformats.org/officeDocument/2006/relationships/hyperlink" Target="https://chakravarthi589.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48</TotalTime>
  <Pages>1</Pages>
  <Words>449</Words>
  <Characters>256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esh chakravarthi</dc:creator>
  <cp:keywords/>
  <dc:description/>
  <cp:lastModifiedBy>Bharatesh chakravarthi</cp:lastModifiedBy>
  <cp:revision>120</cp:revision>
  <cp:lastPrinted>2022-05-23T02:46:00Z</cp:lastPrinted>
  <dcterms:created xsi:type="dcterms:W3CDTF">2022-04-21T06:37:00Z</dcterms:created>
  <dcterms:modified xsi:type="dcterms:W3CDTF">2022-05-25T01:10:00Z</dcterms:modified>
</cp:coreProperties>
</file>